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6FDF4" w14:textId="43BDD661" w:rsidR="00921972" w:rsidRPr="00985944" w:rsidRDefault="00921972" w:rsidP="00921972">
      <w:pPr>
        <w:pStyle w:val="Title"/>
        <w:rPr>
          <w:rFonts w:ascii="Roboto" w:hAnsi="Roboto"/>
          <w:sz w:val="36"/>
        </w:rPr>
      </w:pPr>
      <w:bookmarkStart w:id="0" w:name="_GoBack"/>
      <w:bookmarkEnd w:id="0"/>
      <w:r>
        <w:rPr>
          <w:rFonts w:ascii="Roboto" w:hAnsi="Roboto"/>
          <w:sz w:val="36"/>
        </w:rPr>
        <w:t>Deliverable</w:t>
      </w:r>
      <w:r w:rsidR="00892F2F">
        <w:rPr>
          <w:rFonts w:ascii="Roboto" w:hAnsi="Roboto"/>
          <w:sz w:val="36"/>
        </w:rPr>
        <w:t xml:space="preserve"> 01 Worksheet</w:t>
      </w:r>
    </w:p>
    <w:p w14:paraId="15691FB5" w14:textId="4D53522F" w:rsidR="00921972" w:rsidRPr="00985944" w:rsidRDefault="00921972" w:rsidP="00921972">
      <w:pPr>
        <w:numPr>
          <w:ilvl w:val="0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Introduce your scenario and data set.</w:t>
      </w:r>
    </w:p>
    <w:p w14:paraId="28EE36C7" w14:textId="2CD0172A" w:rsidR="00484B78" w:rsidRDefault="00921972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 xml:space="preserve">Provide a brief overview of </w:t>
      </w:r>
      <w:r w:rsidR="00484B78">
        <w:rPr>
          <w:rFonts w:ascii="Roboto" w:eastAsia="Times New Roman" w:hAnsi="Roboto" w:cstheme="minorHAnsi"/>
        </w:rPr>
        <w:t>the scenario you are given and describe the data set.</w:t>
      </w:r>
    </w:p>
    <w:p w14:paraId="7CF220B7" w14:textId="28F8DDB7" w:rsidR="00921972" w:rsidRPr="00985944" w:rsidRDefault="00484B78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Describe how you will be analyzing the data set</w:t>
      </w:r>
      <w:r w:rsidR="00921972" w:rsidRPr="00985944">
        <w:rPr>
          <w:rFonts w:ascii="Roboto" w:eastAsia="Times New Roman" w:hAnsi="Roboto" w:cstheme="minorHAnsi"/>
        </w:rPr>
        <w:t>.</w:t>
      </w:r>
    </w:p>
    <w:p w14:paraId="6FDE14FF" w14:textId="77777777" w:rsidR="00921972" w:rsidRPr="00985944" w:rsidRDefault="00921972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Classify the variables in your data set.</w:t>
      </w:r>
    </w:p>
    <w:p w14:paraId="35D8790B" w14:textId="77777777" w:rsidR="00921972" w:rsidRPr="00985944" w:rsidRDefault="00921972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Which variables are quantitative/qualitative?</w:t>
      </w:r>
    </w:p>
    <w:p w14:paraId="4CA85EF5" w14:textId="25151B59" w:rsidR="00921972" w:rsidRPr="00985944" w:rsidRDefault="00616B60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If it is a quantitative variable, is it</w:t>
      </w:r>
      <w:r w:rsidR="00921972" w:rsidRPr="00985944">
        <w:rPr>
          <w:rFonts w:ascii="Roboto" w:eastAsia="Times New Roman" w:hAnsi="Roboto" w:cstheme="minorHAnsi"/>
        </w:rPr>
        <w:t xml:space="preserve"> discrete</w:t>
      </w:r>
      <w:r>
        <w:rPr>
          <w:rFonts w:ascii="Roboto" w:eastAsia="Times New Roman" w:hAnsi="Roboto" w:cstheme="minorHAnsi"/>
        </w:rPr>
        <w:t xml:space="preserve"> or </w:t>
      </w:r>
      <w:r w:rsidR="00921972" w:rsidRPr="00985944">
        <w:rPr>
          <w:rFonts w:ascii="Roboto" w:eastAsia="Times New Roman" w:hAnsi="Roboto" w:cstheme="minorHAnsi"/>
        </w:rPr>
        <w:t>continuous?</w:t>
      </w:r>
    </w:p>
    <w:p w14:paraId="724FAD2D" w14:textId="6404B069" w:rsidR="00921972" w:rsidRPr="00985944" w:rsidRDefault="00921972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Describe the level of measurement for each variable included in the data set (nominal, ordinal, interval, ratio)</w:t>
      </w:r>
      <w:r w:rsidR="00333F23">
        <w:rPr>
          <w:rFonts w:ascii="Roboto" w:eastAsia="Times New Roman" w:hAnsi="Roboto" w:cstheme="minorHAnsi"/>
        </w:rPr>
        <w:t>.</w:t>
      </w:r>
    </w:p>
    <w:p w14:paraId="75B37ED2" w14:textId="77777777"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  <w:r w:rsidRPr="00985944">
        <w:rPr>
          <w:rFonts w:ascii="Roboto" w:hAnsi="Roboto"/>
        </w:rPr>
        <w:t xml:space="preserve"> </w:t>
      </w:r>
    </w:p>
    <w:p w14:paraId="021538A7" w14:textId="77777777" w:rsidR="00921972" w:rsidRDefault="00921972" w:rsidP="00921972">
      <w:pPr>
        <w:ind w:left="360" w:firstLine="450"/>
        <w:rPr>
          <w:rFonts w:ascii="Roboto" w:hAnsi="Roboto"/>
          <w:b/>
          <w:color w:val="FF0000"/>
        </w:rPr>
      </w:pPr>
      <w:r w:rsidRPr="00985944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148AA881" wp14:editId="1A0C2AD0">
                <wp:extent cx="5314950" cy="4114800"/>
                <wp:effectExtent l="0" t="0" r="19050" b="1905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411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BB451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19E15FC5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48AA88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width:418.5pt;height:3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" fillcolor="white [3201]" strokeweight=".5pt">
                <v:textbox>
                  <w:txbxContent>
                    <w:p w14:paraId="381BB451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19E15FC5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7E38B8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2F52B5C6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131438FC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09DADD0A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2C5E72AB" w14:textId="77777777"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14:paraId="7C395EFB" w14:textId="77777777" w:rsidR="00484B78" w:rsidRDefault="00484B78" w:rsidP="00484B78">
      <w:pPr>
        <w:rPr>
          <w:rFonts w:ascii="Roboto" w:hAnsi="Roboto"/>
          <w:b/>
          <w:color w:val="FF0000"/>
        </w:rPr>
      </w:pPr>
    </w:p>
    <w:p w14:paraId="032B039D" w14:textId="6A95B956" w:rsidR="00921972" w:rsidRPr="00484B78" w:rsidRDefault="00921972" w:rsidP="00484B78">
      <w:pPr>
        <w:pStyle w:val="ListParagraph"/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484B78">
        <w:rPr>
          <w:rFonts w:ascii="Roboto" w:eastAsia="Times New Roman" w:hAnsi="Roboto" w:cstheme="minorHAnsi"/>
        </w:rPr>
        <w:lastRenderedPageBreak/>
        <w:t>Discuss the importan</w:t>
      </w:r>
      <w:r w:rsidR="00484B78" w:rsidRPr="00484B78">
        <w:rPr>
          <w:rFonts w:ascii="Roboto" w:eastAsia="Times New Roman" w:hAnsi="Roboto" w:cstheme="minorHAnsi"/>
        </w:rPr>
        <w:t>ce of the Measures of Center</w:t>
      </w:r>
      <w:r w:rsidRPr="00484B78">
        <w:rPr>
          <w:rFonts w:ascii="Roboto" w:eastAsia="Times New Roman" w:hAnsi="Roboto" w:cstheme="minorHAnsi"/>
        </w:rPr>
        <w:t>.</w:t>
      </w:r>
    </w:p>
    <w:p w14:paraId="24364035" w14:textId="51CA0DC3" w:rsidR="00921972" w:rsidRPr="00985944" w:rsidRDefault="00484B78" w:rsidP="00921972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Name and describe each measure of center.</w:t>
      </w:r>
    </w:p>
    <w:p w14:paraId="5049F522" w14:textId="2C343E46" w:rsidR="00921972" w:rsidRPr="00985944" w:rsidRDefault="00484B78" w:rsidP="00921972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 xml:space="preserve">Discuss the advantages </w:t>
      </w:r>
      <w:r w:rsidR="008F2383">
        <w:rPr>
          <w:rFonts w:ascii="Roboto" w:eastAsia="Times New Roman" w:hAnsi="Roboto" w:cstheme="minorHAnsi"/>
        </w:rPr>
        <w:t>and/</w:t>
      </w:r>
      <w:r>
        <w:rPr>
          <w:rFonts w:ascii="Roboto" w:eastAsia="Times New Roman" w:hAnsi="Roboto" w:cstheme="minorHAnsi"/>
        </w:rPr>
        <w:t>or disadvantages of each.</w:t>
      </w:r>
    </w:p>
    <w:p w14:paraId="404E0147" w14:textId="77777777"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  <w:r w:rsidRPr="00985944">
        <w:rPr>
          <w:rFonts w:ascii="Roboto" w:hAnsi="Roboto"/>
        </w:rPr>
        <w:t xml:space="preserve"> </w:t>
      </w:r>
    </w:p>
    <w:p w14:paraId="0B93D82A" w14:textId="5962DF7E" w:rsidR="00921972" w:rsidRDefault="00921972" w:rsidP="00921972">
      <w:pPr>
        <w:pStyle w:val="ListParagraph"/>
        <w:rPr>
          <w:rFonts w:ascii="Roboto" w:hAnsi="Roboto"/>
        </w:rPr>
      </w:pPr>
      <w:r w:rsidRPr="00985944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0D5430F9" wp14:editId="4E4CA9A1">
                <wp:extent cx="5372100" cy="3155950"/>
                <wp:effectExtent l="0" t="0" r="19050" b="2540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155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23C1F5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54D4D973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D5430F9" id="Text Box 15" o:spid="_x0000_s1027" type="#_x0000_t202" style="width:423pt;height:24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" fillcolor="white [3201]" strokeweight=".5pt">
                <v:textbox>
                  <w:txbxContent>
                    <w:p w14:paraId="7623C1F5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54D4D973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124BA31" w14:textId="77777777" w:rsidR="00C77AEE" w:rsidRPr="00985944" w:rsidRDefault="00C77AEE" w:rsidP="00921972">
      <w:pPr>
        <w:pStyle w:val="ListParagraph"/>
        <w:rPr>
          <w:rFonts w:ascii="Roboto" w:hAnsi="Roboto"/>
        </w:rPr>
      </w:pPr>
    </w:p>
    <w:p w14:paraId="1084A51A" w14:textId="54A93F6F" w:rsidR="00484B78" w:rsidRPr="00C77AEE" w:rsidRDefault="00484B78" w:rsidP="00C77AEE">
      <w:pPr>
        <w:pStyle w:val="ListParagraph"/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C77AEE">
        <w:rPr>
          <w:rFonts w:ascii="Roboto" w:eastAsia="Times New Roman" w:hAnsi="Roboto" w:cstheme="minorHAnsi"/>
        </w:rPr>
        <w:t>Discuss the importance of the Measures of Variation.</w:t>
      </w:r>
    </w:p>
    <w:p w14:paraId="0DD8DD52" w14:textId="260AE6D7" w:rsidR="00484B78" w:rsidRPr="00985944" w:rsidRDefault="00484B78" w:rsidP="00484B78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Name and describe each measure of variation.</w:t>
      </w:r>
    </w:p>
    <w:p w14:paraId="53AF59E5" w14:textId="122EB1B1" w:rsidR="00484B78" w:rsidRPr="00985944" w:rsidRDefault="00484B78" w:rsidP="00484B78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 xml:space="preserve">Discuss the advantages </w:t>
      </w:r>
      <w:r w:rsidR="008F2383">
        <w:rPr>
          <w:rFonts w:ascii="Roboto" w:eastAsia="Times New Roman" w:hAnsi="Roboto" w:cstheme="minorHAnsi"/>
        </w:rPr>
        <w:t>and/</w:t>
      </w:r>
      <w:r>
        <w:rPr>
          <w:rFonts w:ascii="Roboto" w:eastAsia="Times New Roman" w:hAnsi="Roboto" w:cstheme="minorHAnsi"/>
        </w:rPr>
        <w:t>or disadvantages of each.</w:t>
      </w:r>
    </w:p>
    <w:p w14:paraId="3D46B5B7" w14:textId="77777777" w:rsidR="00484B78" w:rsidRPr="00985944" w:rsidRDefault="00484B78" w:rsidP="00484B78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  <w:r w:rsidRPr="00985944">
        <w:rPr>
          <w:rFonts w:ascii="Roboto" w:hAnsi="Roboto"/>
        </w:rPr>
        <w:t xml:space="preserve"> </w:t>
      </w:r>
    </w:p>
    <w:p w14:paraId="5CB6000D" w14:textId="77777777" w:rsidR="00484B78" w:rsidRPr="00484B78" w:rsidRDefault="00484B78" w:rsidP="00484B78">
      <w:pPr>
        <w:pStyle w:val="ListParagraph"/>
        <w:rPr>
          <w:rFonts w:ascii="Roboto" w:hAnsi="Roboto"/>
          <w:b/>
          <w:color w:val="FF0000"/>
        </w:rPr>
      </w:pPr>
      <w:r w:rsidRPr="00985944">
        <w:rPr>
          <w:noProof/>
        </w:rPr>
        <mc:AlternateContent>
          <mc:Choice Requires="wps">
            <w:drawing>
              <wp:inline distT="0" distB="0" distL="0" distR="0" wp14:anchorId="4D2CD301" wp14:editId="1D872001">
                <wp:extent cx="5314950" cy="2781300"/>
                <wp:effectExtent l="0" t="0" r="19050" b="1905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278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9BBF1E" w14:textId="77777777" w:rsidR="00484B78" w:rsidRPr="00AF22B0" w:rsidRDefault="00484B78" w:rsidP="00484B78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6FFF8E68" w14:textId="77777777" w:rsidR="00484B78" w:rsidRPr="00B4521F" w:rsidRDefault="00484B78" w:rsidP="00484B7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2CD301" id="Text Box 1" o:spid="_x0000_s1028" type="#_x0000_t202" style="width:418.5pt;height:2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" fillcolor="white [3201]" strokeweight=".5pt">
                <v:textbox>
                  <w:txbxContent>
                    <w:p w14:paraId="169BBF1E" w14:textId="77777777" w:rsidR="00484B78" w:rsidRPr="00AF22B0" w:rsidRDefault="00484B78" w:rsidP="00484B78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6FFF8E68" w14:textId="77777777" w:rsidR="00484B78" w:rsidRPr="00B4521F" w:rsidRDefault="00484B78" w:rsidP="00484B78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2B08DDB" w14:textId="041F5A62" w:rsidR="00000584" w:rsidRPr="00000584" w:rsidRDefault="00921972" w:rsidP="00000584">
      <w:pPr>
        <w:numPr>
          <w:ilvl w:val="0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lastRenderedPageBreak/>
        <w:t>Calculate the measures of center and measures of variation</w:t>
      </w:r>
      <w:r w:rsidR="003A3A67">
        <w:rPr>
          <w:rFonts w:ascii="Roboto" w:eastAsia="Times New Roman" w:hAnsi="Roboto" w:cstheme="minorHAnsi"/>
        </w:rPr>
        <w:t xml:space="preserve"> from the data set</w:t>
      </w:r>
      <w:r w:rsidR="00185B75">
        <w:rPr>
          <w:rFonts w:ascii="Roboto" w:eastAsia="Times New Roman" w:hAnsi="Roboto" w:cstheme="minorHAnsi"/>
        </w:rPr>
        <w:t xml:space="preserve"> and </w:t>
      </w:r>
      <w:r w:rsidR="00000584">
        <w:rPr>
          <w:rFonts w:ascii="Roboto" w:eastAsia="Times New Roman" w:hAnsi="Roboto" w:cstheme="minorHAnsi"/>
        </w:rPr>
        <w:t xml:space="preserve">list them below. Be sure to </w:t>
      </w:r>
      <w:r w:rsidR="00185B75">
        <w:rPr>
          <w:rFonts w:ascii="Roboto" w:eastAsia="Times New Roman" w:hAnsi="Roboto" w:cstheme="minorHAnsi"/>
        </w:rPr>
        <w:t xml:space="preserve">include </w:t>
      </w:r>
      <w:r w:rsidR="00A963FA" w:rsidRPr="00333F23">
        <w:rPr>
          <w:rFonts w:ascii="Roboto" w:eastAsia="Times New Roman" w:hAnsi="Roboto" w:cstheme="minorHAnsi"/>
          <w:b/>
        </w:rPr>
        <w:t>(</w:t>
      </w:r>
      <w:r w:rsidR="00000584" w:rsidRPr="00333F23">
        <w:rPr>
          <w:rFonts w:ascii="Roboto" w:eastAsia="Times New Roman" w:hAnsi="Roboto" w:cstheme="minorHAnsi"/>
          <w:b/>
        </w:rPr>
        <w:t>a)</w:t>
      </w:r>
      <w:r w:rsidR="00000584">
        <w:rPr>
          <w:rFonts w:ascii="Roboto" w:eastAsia="Times New Roman" w:hAnsi="Roboto" w:cstheme="minorHAnsi"/>
        </w:rPr>
        <w:t xml:space="preserve"> </w:t>
      </w:r>
      <w:r w:rsidR="00185B75">
        <w:rPr>
          <w:rFonts w:ascii="Roboto" w:eastAsia="Times New Roman" w:hAnsi="Roboto" w:cstheme="minorHAnsi"/>
        </w:rPr>
        <w:t>an</w:t>
      </w:r>
      <w:r w:rsidRPr="00985944">
        <w:rPr>
          <w:rFonts w:ascii="Roboto" w:eastAsia="Times New Roman" w:hAnsi="Roboto" w:cstheme="minorHAnsi"/>
        </w:rPr>
        <w:t xml:space="preserve"> </w:t>
      </w:r>
      <w:r w:rsidR="00185B75">
        <w:rPr>
          <w:rFonts w:ascii="Roboto" w:eastAsia="Times New Roman" w:hAnsi="Roboto" w:cstheme="minorHAnsi"/>
        </w:rPr>
        <w:t>i</w:t>
      </w:r>
      <w:r w:rsidRPr="00985944">
        <w:rPr>
          <w:rFonts w:ascii="Roboto" w:eastAsia="Times New Roman" w:hAnsi="Roboto" w:cstheme="minorHAnsi"/>
        </w:rPr>
        <w:t>nterpret</w:t>
      </w:r>
      <w:r w:rsidR="00185B75">
        <w:rPr>
          <w:rFonts w:ascii="Roboto" w:eastAsia="Times New Roman" w:hAnsi="Roboto" w:cstheme="minorHAnsi"/>
        </w:rPr>
        <w:t>ation</w:t>
      </w:r>
      <w:r w:rsidRPr="00985944">
        <w:rPr>
          <w:rFonts w:ascii="Roboto" w:eastAsia="Times New Roman" w:hAnsi="Roboto" w:cstheme="minorHAnsi"/>
        </w:rPr>
        <w:t xml:space="preserve"> </w:t>
      </w:r>
      <w:r w:rsidR="00185B75">
        <w:rPr>
          <w:rFonts w:ascii="Roboto" w:eastAsia="Times New Roman" w:hAnsi="Roboto" w:cstheme="minorHAnsi"/>
        </w:rPr>
        <w:t>of each measure</w:t>
      </w:r>
      <w:r w:rsidRPr="00985944">
        <w:rPr>
          <w:rFonts w:ascii="Roboto" w:eastAsia="Times New Roman" w:hAnsi="Roboto" w:cstheme="minorHAnsi"/>
        </w:rPr>
        <w:t xml:space="preserve"> in context of the scenario</w:t>
      </w:r>
      <w:r w:rsidR="003A3A67">
        <w:rPr>
          <w:rFonts w:ascii="Roboto" w:eastAsia="Times New Roman" w:hAnsi="Roboto" w:cstheme="minorHAnsi"/>
        </w:rPr>
        <w:t xml:space="preserve"> </w:t>
      </w:r>
      <w:r w:rsidR="00000584">
        <w:rPr>
          <w:rFonts w:ascii="Roboto" w:eastAsia="Times New Roman" w:hAnsi="Roboto" w:cstheme="minorHAnsi"/>
        </w:rPr>
        <w:t xml:space="preserve">(for example, if the median is larger than the mean, what does it mean? What does the value of standard deviation tell you?) and </w:t>
      </w:r>
      <w:r w:rsidR="00A963FA" w:rsidRPr="00333F23">
        <w:rPr>
          <w:rFonts w:ascii="Roboto" w:eastAsia="Times New Roman" w:hAnsi="Roboto" w:cstheme="minorHAnsi"/>
          <w:b/>
        </w:rPr>
        <w:t>(</w:t>
      </w:r>
      <w:r w:rsidR="00000584" w:rsidRPr="00333F23">
        <w:rPr>
          <w:rFonts w:ascii="Roboto" w:eastAsia="Times New Roman" w:hAnsi="Roboto" w:cstheme="minorHAnsi"/>
          <w:b/>
        </w:rPr>
        <w:t>b)</w:t>
      </w:r>
      <w:r w:rsidR="00000584">
        <w:rPr>
          <w:rFonts w:ascii="Roboto" w:eastAsia="Times New Roman" w:hAnsi="Roboto" w:cstheme="minorHAnsi"/>
        </w:rPr>
        <w:t xml:space="preserve"> correct </w:t>
      </w:r>
      <w:r w:rsidR="003A3A67">
        <w:rPr>
          <w:rFonts w:ascii="Roboto" w:eastAsia="Times New Roman" w:hAnsi="Roboto" w:cstheme="minorHAnsi"/>
        </w:rPr>
        <w:t>units of measurement</w:t>
      </w:r>
      <w:r w:rsidRPr="00985944">
        <w:rPr>
          <w:rFonts w:ascii="Roboto" w:eastAsia="Times New Roman" w:hAnsi="Roboto" w:cstheme="minorHAnsi"/>
        </w:rPr>
        <w:t>.</w:t>
      </w:r>
      <w:r w:rsidR="00000584">
        <w:rPr>
          <w:rFonts w:ascii="Roboto" w:eastAsia="Times New Roman" w:hAnsi="Roboto" w:cstheme="minorHAnsi"/>
        </w:rPr>
        <w:t xml:space="preserve"> Show your calculations in your spreadsheet. You do not need to </w:t>
      </w:r>
      <w:r w:rsidR="00333F23">
        <w:rPr>
          <w:rFonts w:ascii="Roboto" w:eastAsia="Times New Roman" w:hAnsi="Roboto" w:cstheme="minorHAnsi"/>
        </w:rPr>
        <w:t>include</w:t>
      </w:r>
      <w:r w:rsidR="00000584">
        <w:rPr>
          <w:rFonts w:ascii="Roboto" w:eastAsia="Times New Roman" w:hAnsi="Roboto" w:cstheme="minorHAnsi"/>
        </w:rPr>
        <w:t xml:space="preserve"> Excel functions in your written answer below.</w:t>
      </w:r>
      <w:r w:rsidR="00000584">
        <w:rPr>
          <w:rFonts w:ascii="Roboto" w:eastAsia="Times New Roman" w:hAnsi="Roboto" w:cstheme="minorHAnsi"/>
        </w:rPr>
        <w:br/>
      </w:r>
    </w:p>
    <w:p w14:paraId="271F29AE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t>Mean</w:t>
      </w:r>
    </w:p>
    <w:p w14:paraId="718EBA12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t>Median</w:t>
      </w:r>
    </w:p>
    <w:p w14:paraId="0B8537C8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Mode</w:t>
      </w:r>
    </w:p>
    <w:p w14:paraId="10B9B539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Midrange</w:t>
      </w:r>
    </w:p>
    <w:p w14:paraId="3F69FCB6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Range</w:t>
      </w:r>
    </w:p>
    <w:p w14:paraId="6010A403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Variance</w:t>
      </w:r>
    </w:p>
    <w:p w14:paraId="7970F562" w14:textId="77777777"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Standard deviation</w:t>
      </w:r>
    </w:p>
    <w:p w14:paraId="7D8298D3" w14:textId="77777777" w:rsidR="00921972" w:rsidRPr="00985944" w:rsidRDefault="00921972" w:rsidP="00921972">
      <w:pPr>
        <w:pStyle w:val="ListParagraph"/>
        <w:rPr>
          <w:rFonts w:ascii="Roboto" w:hAnsi="Roboto"/>
        </w:rPr>
      </w:pPr>
    </w:p>
    <w:p w14:paraId="162DC9F8" w14:textId="77777777"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  <w:r w:rsidRPr="00985944">
        <w:rPr>
          <w:rFonts w:ascii="Roboto" w:hAnsi="Roboto"/>
        </w:rPr>
        <w:t xml:space="preserve"> </w:t>
      </w:r>
    </w:p>
    <w:p w14:paraId="7D790D14" w14:textId="5010AE64" w:rsidR="0006129F" w:rsidRPr="004D52E1" w:rsidRDefault="00921972" w:rsidP="00531855">
      <w:pPr>
        <w:spacing w:line="240" w:lineRule="auto"/>
        <w:ind w:left="720"/>
        <w:rPr>
          <w:rFonts w:ascii="Roboto" w:hAnsi="Roboto"/>
        </w:rPr>
      </w:pPr>
      <w:r w:rsidRPr="00985944">
        <w:rPr>
          <w:rFonts w:ascii="Roboto" w:hAnsi="Roboto"/>
        </w:rPr>
        <w:t xml:space="preserve">   </w:t>
      </w:r>
      <w:r w:rsidRPr="00985944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2AFF2186" wp14:editId="4BFB3589">
                <wp:extent cx="5372100" cy="4832350"/>
                <wp:effectExtent l="0" t="0" r="19050" b="2540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4832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D4AA9C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0A1F3BF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FF2186" id="Text Box 16" o:spid="_x0000_s1029" type="#_x0000_t202" style="width:423pt;height:38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" fillcolor="white [3201]" strokeweight=".5pt">
                <v:textbox>
                  <w:txbxContent>
                    <w:p w14:paraId="23D4AA9C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0A1F3BF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06129F" w:rsidRPr="004D52E1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88923" w14:textId="77777777" w:rsidR="001A0202" w:rsidRDefault="001A0202" w:rsidP="00000584">
      <w:pPr>
        <w:spacing w:after="0" w:line="240" w:lineRule="auto"/>
      </w:pPr>
      <w:r>
        <w:separator/>
      </w:r>
    </w:p>
  </w:endnote>
  <w:endnote w:type="continuationSeparator" w:id="0">
    <w:p w14:paraId="4CC7B312" w14:textId="77777777" w:rsidR="001A0202" w:rsidRDefault="001A0202" w:rsidP="00000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C8C12" w14:textId="77777777" w:rsidR="001A0202" w:rsidRDefault="001A0202" w:rsidP="00000584">
      <w:pPr>
        <w:spacing w:after="0" w:line="240" w:lineRule="auto"/>
      </w:pPr>
      <w:r>
        <w:separator/>
      </w:r>
    </w:p>
  </w:footnote>
  <w:footnote w:type="continuationSeparator" w:id="0">
    <w:p w14:paraId="4DC6D037" w14:textId="77777777" w:rsidR="001A0202" w:rsidRDefault="001A0202" w:rsidP="00000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13E35"/>
    <w:multiLevelType w:val="multilevel"/>
    <w:tmpl w:val="D612F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00584"/>
    <w:rsid w:val="00010F6B"/>
    <w:rsid w:val="000302A3"/>
    <w:rsid w:val="000460F5"/>
    <w:rsid w:val="00060C44"/>
    <w:rsid w:val="0006129F"/>
    <w:rsid w:val="000651D3"/>
    <w:rsid w:val="000F76AC"/>
    <w:rsid w:val="001020B4"/>
    <w:rsid w:val="0010592B"/>
    <w:rsid w:val="00111119"/>
    <w:rsid w:val="00185B75"/>
    <w:rsid w:val="001A0202"/>
    <w:rsid w:val="001E4772"/>
    <w:rsid w:val="00333F23"/>
    <w:rsid w:val="00350F83"/>
    <w:rsid w:val="0036160C"/>
    <w:rsid w:val="003807B2"/>
    <w:rsid w:val="00383EEE"/>
    <w:rsid w:val="003A3A67"/>
    <w:rsid w:val="003A467E"/>
    <w:rsid w:val="003B72AE"/>
    <w:rsid w:val="003D20DA"/>
    <w:rsid w:val="00484B78"/>
    <w:rsid w:val="004D52E1"/>
    <w:rsid w:val="004D7047"/>
    <w:rsid w:val="004E7CFF"/>
    <w:rsid w:val="00531855"/>
    <w:rsid w:val="0056531B"/>
    <w:rsid w:val="005A14E4"/>
    <w:rsid w:val="005F5700"/>
    <w:rsid w:val="006023DA"/>
    <w:rsid w:val="00616B60"/>
    <w:rsid w:val="006446BF"/>
    <w:rsid w:val="00683DF8"/>
    <w:rsid w:val="006A3B4A"/>
    <w:rsid w:val="006D2E89"/>
    <w:rsid w:val="006E0FA7"/>
    <w:rsid w:val="006F57A8"/>
    <w:rsid w:val="0072765F"/>
    <w:rsid w:val="007804B6"/>
    <w:rsid w:val="007937EC"/>
    <w:rsid w:val="007B4A30"/>
    <w:rsid w:val="00834B8D"/>
    <w:rsid w:val="0085690F"/>
    <w:rsid w:val="0088762F"/>
    <w:rsid w:val="00892F2F"/>
    <w:rsid w:val="008A19D1"/>
    <w:rsid w:val="008B18DA"/>
    <w:rsid w:val="008D3D0D"/>
    <w:rsid w:val="008E1070"/>
    <w:rsid w:val="008F2383"/>
    <w:rsid w:val="008F40BA"/>
    <w:rsid w:val="00916A2F"/>
    <w:rsid w:val="00921972"/>
    <w:rsid w:val="009230C5"/>
    <w:rsid w:val="00927ABC"/>
    <w:rsid w:val="0094374C"/>
    <w:rsid w:val="009561C4"/>
    <w:rsid w:val="009D1285"/>
    <w:rsid w:val="00A004FE"/>
    <w:rsid w:val="00A5608B"/>
    <w:rsid w:val="00A7043C"/>
    <w:rsid w:val="00A72A99"/>
    <w:rsid w:val="00A963FA"/>
    <w:rsid w:val="00AE5E8C"/>
    <w:rsid w:val="00AF22B0"/>
    <w:rsid w:val="00B115A9"/>
    <w:rsid w:val="00B4521F"/>
    <w:rsid w:val="00B92B8A"/>
    <w:rsid w:val="00BD00C3"/>
    <w:rsid w:val="00BF2676"/>
    <w:rsid w:val="00C24468"/>
    <w:rsid w:val="00C34669"/>
    <w:rsid w:val="00C77AEE"/>
    <w:rsid w:val="00CB3545"/>
    <w:rsid w:val="00CD6D8A"/>
    <w:rsid w:val="00D144C5"/>
    <w:rsid w:val="00D34356"/>
    <w:rsid w:val="00D663F6"/>
    <w:rsid w:val="00D76A27"/>
    <w:rsid w:val="00DE5C21"/>
    <w:rsid w:val="00E265E6"/>
    <w:rsid w:val="00E57993"/>
    <w:rsid w:val="00E57B3D"/>
    <w:rsid w:val="00EB51BF"/>
    <w:rsid w:val="00EE64F4"/>
    <w:rsid w:val="00EF111C"/>
    <w:rsid w:val="00EF7184"/>
    <w:rsid w:val="00F361B3"/>
    <w:rsid w:val="00F6484E"/>
    <w:rsid w:val="00FA1912"/>
    <w:rsid w:val="00FA6BE1"/>
    <w:rsid w:val="00FE15BB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0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584"/>
  </w:style>
  <w:style w:type="paragraph" w:styleId="Footer">
    <w:name w:val="footer"/>
    <w:basedOn w:val="Normal"/>
    <w:link w:val="FooterChar"/>
    <w:uiPriority w:val="99"/>
    <w:unhideWhenUsed/>
    <w:rsid w:val="0000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5E6A4D-ADF4-9B47-9DC6-8D85DC346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raquel reyes</cp:lastModifiedBy>
  <cp:revision>2</cp:revision>
  <cp:lastPrinted>2016-10-21T21:03:00Z</cp:lastPrinted>
  <dcterms:created xsi:type="dcterms:W3CDTF">2018-10-02T00:20:00Z</dcterms:created>
  <dcterms:modified xsi:type="dcterms:W3CDTF">2018-10-02T00:20:00Z</dcterms:modified>
</cp:coreProperties>
</file>